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08250" w14:textId="37635CBE" w:rsidR="00B63AF5" w:rsidRDefault="00B9367D" w:rsidP="00546F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546FAC">
        <w:rPr>
          <w:rFonts w:ascii="Times New Roman" w:hAnsi="Times New Roman" w:cs="Times New Roman"/>
          <w:b/>
          <w:sz w:val="24"/>
          <w:szCs w:val="24"/>
          <w:u w:val="single"/>
        </w:rPr>
        <w:t>SYLLABUSI I LËNDËS MIKROEKONOMI</w:t>
      </w:r>
      <w:r w:rsidR="00546FAC" w:rsidRPr="00546FAC">
        <w:rPr>
          <w:rFonts w:ascii="Times New Roman" w:hAnsi="Times New Roman" w:cs="Times New Roman"/>
          <w:b/>
          <w:sz w:val="24"/>
          <w:szCs w:val="24"/>
          <w:u w:val="single"/>
        </w:rPr>
        <w:t xml:space="preserve"> E NDËRMJETME</w:t>
      </w:r>
    </w:p>
    <w:p w14:paraId="1C590F2D" w14:textId="77777777" w:rsidR="003D5E73" w:rsidRPr="00546FAC" w:rsidRDefault="003D5E73" w:rsidP="00546F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17"/>
        <w:gridCol w:w="1425"/>
        <w:gridCol w:w="1770"/>
        <w:gridCol w:w="2044"/>
      </w:tblGrid>
      <w:tr w:rsidR="00B63AF5" w:rsidRPr="00546FAC" w14:paraId="075644C4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7C40DE8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Informatat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themelore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për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lëndën</w:t>
            </w:r>
            <w:proofErr w:type="spellEnd"/>
          </w:p>
        </w:tc>
      </w:tr>
      <w:tr w:rsidR="00B63AF5" w:rsidRPr="00546FAC" w14:paraId="09716588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D19F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Njësia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akademike</w:t>
            </w:r>
            <w:proofErr w:type="spellEnd"/>
            <w:r w:rsidRPr="00546FAC">
              <w:rPr>
                <w:b/>
                <w:lang w:val="en-GB"/>
              </w:rPr>
              <w:t xml:space="preserve">: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E8000" w14:textId="77777777" w:rsidR="00B63AF5" w:rsidRPr="00546FAC" w:rsidRDefault="00B63AF5" w:rsidP="00546FAC">
            <w:pPr>
              <w:pStyle w:val="NoSpacing"/>
              <w:rPr>
                <w:rFonts w:eastAsiaTheme="minorHAnsi"/>
              </w:rPr>
            </w:pPr>
            <w:proofErr w:type="spellStart"/>
            <w:r w:rsidRPr="00546FAC">
              <w:rPr>
                <w:lang w:val="en-GB"/>
              </w:rPr>
              <w:t>Fakulteti</w:t>
            </w:r>
            <w:proofErr w:type="spellEnd"/>
            <w:r w:rsidRPr="00546FAC">
              <w:rPr>
                <w:lang w:val="en-GB"/>
              </w:rPr>
              <w:t xml:space="preserve"> </w:t>
            </w:r>
            <w:proofErr w:type="spellStart"/>
            <w:r w:rsidRPr="00546FAC">
              <w:rPr>
                <w:lang w:val="en-GB"/>
              </w:rPr>
              <w:t>Ekonomik</w:t>
            </w:r>
            <w:proofErr w:type="spellEnd"/>
          </w:p>
        </w:tc>
      </w:tr>
      <w:tr w:rsidR="00B63AF5" w:rsidRPr="00546FAC" w14:paraId="3649D46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0CA9A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Titull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lëndës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958A0" w14:textId="2DC25847" w:rsidR="00B63AF5" w:rsidRPr="00546FAC" w:rsidRDefault="00B9367D" w:rsidP="00546FAC">
            <w:pPr>
              <w:pStyle w:val="NoSpacing"/>
              <w:rPr>
                <w:rFonts w:eastAsiaTheme="minorHAnsi"/>
              </w:rPr>
            </w:pPr>
            <w:proofErr w:type="spellStart"/>
            <w:r w:rsidRPr="00546FAC">
              <w:rPr>
                <w:rFonts w:eastAsiaTheme="minorHAnsi"/>
              </w:rPr>
              <w:t>Mikroekonomi</w:t>
            </w:r>
            <w:proofErr w:type="spellEnd"/>
            <w:r w:rsidR="00546FAC" w:rsidRPr="00546FAC">
              <w:rPr>
                <w:rFonts w:eastAsiaTheme="minorHAnsi"/>
              </w:rPr>
              <w:t xml:space="preserve"> e </w:t>
            </w:r>
            <w:proofErr w:type="spellStart"/>
            <w:r w:rsidR="00546FAC" w:rsidRPr="00546FAC">
              <w:rPr>
                <w:rFonts w:eastAsiaTheme="minorHAnsi"/>
              </w:rPr>
              <w:t>Ndërmjetme</w:t>
            </w:r>
            <w:proofErr w:type="spellEnd"/>
          </w:p>
        </w:tc>
      </w:tr>
      <w:tr w:rsidR="00B63AF5" w:rsidRPr="00546FAC" w14:paraId="323B9657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765CA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Niveli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8CA74" w14:textId="77777777" w:rsidR="00B63AF5" w:rsidRPr="00546FAC" w:rsidRDefault="00B63AF5" w:rsidP="00546FAC">
            <w:pPr>
              <w:pStyle w:val="NoSpacing"/>
              <w:rPr>
                <w:rFonts w:eastAsiaTheme="minorHAnsi"/>
              </w:rPr>
            </w:pPr>
            <w:r w:rsidRPr="00546FAC">
              <w:rPr>
                <w:rFonts w:eastAsiaTheme="minorHAnsi"/>
              </w:rPr>
              <w:t>Bachelor</w:t>
            </w:r>
          </w:p>
        </w:tc>
      </w:tr>
      <w:tr w:rsidR="00B63AF5" w:rsidRPr="00546FAC" w14:paraId="0E3C74D3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3450C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Status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lëndës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CB51A" w14:textId="77777777" w:rsidR="00B63AF5" w:rsidRPr="00546FAC" w:rsidRDefault="00B9367D" w:rsidP="00546FAC">
            <w:pPr>
              <w:pStyle w:val="NoSpacing"/>
              <w:rPr>
                <w:rFonts w:eastAsiaTheme="minorHAnsi"/>
              </w:rPr>
            </w:pPr>
            <w:proofErr w:type="spellStart"/>
            <w:r w:rsidRPr="00546FAC">
              <w:rPr>
                <w:rFonts w:eastAsiaTheme="minorHAnsi"/>
              </w:rPr>
              <w:t>Obligative</w:t>
            </w:r>
            <w:proofErr w:type="spellEnd"/>
          </w:p>
        </w:tc>
      </w:tr>
      <w:tr w:rsidR="00B63AF5" w:rsidRPr="00546FAC" w14:paraId="1123D601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A75FB" w14:textId="77777777" w:rsidR="00B63AF5" w:rsidRPr="00546FAC" w:rsidRDefault="00B63AF5" w:rsidP="00546FAC">
            <w:pPr>
              <w:pStyle w:val="NoSpacing"/>
              <w:rPr>
                <w:b/>
              </w:rPr>
            </w:pPr>
            <w:r w:rsidRPr="00546FAC">
              <w:rPr>
                <w:b/>
                <w:lang w:val="en-GB"/>
              </w:rPr>
              <w:t xml:space="preserve">Viti </w:t>
            </w:r>
            <w:proofErr w:type="spellStart"/>
            <w:r w:rsidRPr="00546FAC">
              <w:rPr>
                <w:b/>
                <w:lang w:val="en-GB"/>
              </w:rPr>
              <w:t>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studimeve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CE1EB" w14:textId="4414CFE8" w:rsidR="00B63AF5" w:rsidRPr="00546FAC" w:rsidRDefault="00546FAC" w:rsidP="00546FAC">
            <w:pPr>
              <w:pStyle w:val="NoSpacing"/>
              <w:rPr>
                <w:rFonts w:eastAsiaTheme="minorHAnsi"/>
              </w:rPr>
            </w:pPr>
            <w:r w:rsidRPr="00546FAC">
              <w:rPr>
                <w:rFonts w:eastAsiaTheme="minorHAnsi"/>
              </w:rPr>
              <w:t>Viti II</w:t>
            </w:r>
            <w:r w:rsidR="00B9367D" w:rsidRPr="00546FAC">
              <w:rPr>
                <w:rFonts w:eastAsiaTheme="minorHAnsi"/>
              </w:rPr>
              <w:t xml:space="preserve">, </w:t>
            </w:r>
            <w:proofErr w:type="spellStart"/>
            <w:r w:rsidR="00B9367D" w:rsidRPr="00546FAC">
              <w:rPr>
                <w:rFonts w:eastAsiaTheme="minorHAnsi"/>
              </w:rPr>
              <w:t>Semestri</w:t>
            </w:r>
            <w:proofErr w:type="spellEnd"/>
            <w:r w:rsidR="00B9367D" w:rsidRPr="00546FAC">
              <w:rPr>
                <w:rFonts w:eastAsiaTheme="minorHAnsi"/>
              </w:rPr>
              <w:t xml:space="preserve"> I</w:t>
            </w:r>
            <w:r w:rsidRPr="00546FAC">
              <w:rPr>
                <w:rFonts w:eastAsiaTheme="minorHAnsi"/>
              </w:rPr>
              <w:t>II</w:t>
            </w:r>
          </w:p>
        </w:tc>
      </w:tr>
      <w:tr w:rsidR="00B63AF5" w:rsidRPr="00546FAC" w14:paraId="7A7D07BD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5B1D7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Numr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i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orëve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në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javë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57E6" w14:textId="774B9D38" w:rsidR="00B63AF5" w:rsidRPr="00546FAC" w:rsidRDefault="00546FAC" w:rsidP="00546FAC">
            <w:pPr>
              <w:pStyle w:val="NoSpacing"/>
              <w:rPr>
                <w:rFonts w:eastAsiaTheme="minorHAnsi"/>
              </w:rPr>
            </w:pPr>
            <w:r w:rsidRPr="00546FAC">
              <w:rPr>
                <w:rFonts w:eastAsiaTheme="minorHAnsi"/>
              </w:rPr>
              <w:t>2+1</w:t>
            </w:r>
          </w:p>
        </w:tc>
      </w:tr>
      <w:tr w:rsidR="00B63AF5" w:rsidRPr="00546FAC" w14:paraId="1A5CFB75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EE129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Kreditë</w:t>
            </w:r>
            <w:proofErr w:type="spellEnd"/>
            <w:r w:rsidRPr="00546FAC">
              <w:rPr>
                <w:b/>
                <w:lang w:val="en-GB"/>
              </w:rPr>
              <w:t xml:space="preserve"> ECTS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0B357" w14:textId="77777777" w:rsidR="00B63AF5" w:rsidRPr="00546FAC" w:rsidRDefault="00B9367D" w:rsidP="00546FAC">
            <w:pPr>
              <w:pStyle w:val="NoSpacing"/>
              <w:rPr>
                <w:rFonts w:eastAsiaTheme="minorHAnsi"/>
              </w:rPr>
            </w:pPr>
            <w:r w:rsidRPr="00546FAC">
              <w:rPr>
                <w:rFonts w:eastAsiaTheme="minorHAnsi"/>
              </w:rPr>
              <w:t>6</w:t>
            </w:r>
          </w:p>
        </w:tc>
      </w:tr>
      <w:tr w:rsidR="00B63AF5" w:rsidRPr="00546FAC" w14:paraId="71C7FDD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76BBA" w14:textId="77777777" w:rsidR="00B63AF5" w:rsidRPr="00546FAC" w:rsidRDefault="00B63AF5" w:rsidP="00546FAC">
            <w:pPr>
              <w:pStyle w:val="NoSpacing"/>
              <w:rPr>
                <w:b/>
              </w:rPr>
            </w:pPr>
            <w:r w:rsidRPr="00546FAC">
              <w:rPr>
                <w:b/>
                <w:lang w:val="en-GB"/>
              </w:rPr>
              <w:t xml:space="preserve">Koha / </w:t>
            </w:r>
            <w:proofErr w:type="spellStart"/>
            <w:r w:rsidRPr="00546FAC">
              <w:rPr>
                <w:b/>
                <w:lang w:val="en-GB"/>
              </w:rPr>
              <w:t>vendi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CAF91" w14:textId="77777777" w:rsidR="00B63AF5" w:rsidRPr="00546FAC" w:rsidRDefault="00B63AF5" w:rsidP="00546FAC">
            <w:pPr>
              <w:pStyle w:val="NoSpacing"/>
              <w:rPr>
                <w:rFonts w:eastAsiaTheme="minorHAnsi"/>
              </w:rPr>
            </w:pPr>
          </w:p>
        </w:tc>
      </w:tr>
      <w:tr w:rsidR="00B63AF5" w:rsidRPr="00546FAC" w14:paraId="0608B02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28C88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Mësimdhënësi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60C74" w14:textId="64B8FFE2" w:rsidR="00B63AF5" w:rsidRPr="00546FAC" w:rsidRDefault="008E22B1" w:rsidP="00546FAC">
            <w:pPr>
              <w:pStyle w:val="NoSpacing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of. Ass. Dr. </w:t>
            </w:r>
            <w:r w:rsidR="00546FAC" w:rsidRPr="00546FAC">
              <w:rPr>
                <w:rFonts w:eastAsiaTheme="minorHAnsi"/>
              </w:rPr>
              <w:t xml:space="preserve"> </w:t>
            </w:r>
            <w:proofErr w:type="spellStart"/>
            <w:r w:rsidR="00E41972" w:rsidRPr="00546FAC">
              <w:rPr>
                <w:rFonts w:eastAsiaTheme="minorHAnsi"/>
              </w:rPr>
              <w:t>Mrika</w:t>
            </w:r>
            <w:proofErr w:type="spellEnd"/>
            <w:r w:rsidR="00E41972" w:rsidRPr="00546FAC">
              <w:rPr>
                <w:rFonts w:eastAsiaTheme="minorHAnsi"/>
              </w:rPr>
              <w:t xml:space="preserve"> </w:t>
            </w:r>
            <w:proofErr w:type="spellStart"/>
            <w:r w:rsidR="00E41972" w:rsidRPr="00546FAC">
              <w:rPr>
                <w:rFonts w:eastAsiaTheme="minorHAnsi"/>
              </w:rPr>
              <w:t>Kotorri</w:t>
            </w:r>
            <w:proofErr w:type="spellEnd"/>
          </w:p>
        </w:tc>
      </w:tr>
      <w:tr w:rsidR="00B63AF5" w:rsidRPr="00546FAC" w14:paraId="38CB50C7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BC03C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Të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dhënat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kontaktuese</w:t>
            </w:r>
            <w:proofErr w:type="spellEnd"/>
            <w:r w:rsidRPr="00546FAC">
              <w:rPr>
                <w:b/>
                <w:lang w:val="en-GB"/>
              </w:rPr>
              <w:t xml:space="preserve">: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0657" w14:textId="643C9F2E" w:rsidR="00E41972" w:rsidRPr="00546FAC" w:rsidRDefault="00E41972" w:rsidP="00546FAC">
            <w:pPr>
              <w:pStyle w:val="NoSpacing"/>
              <w:rPr>
                <w:lang w:val="en-GB"/>
              </w:rPr>
            </w:pPr>
            <w:proofErr w:type="spellStart"/>
            <w:r w:rsidRPr="00546FAC">
              <w:rPr>
                <w:lang w:val="en-GB"/>
              </w:rPr>
              <w:t>Fakulteti</w:t>
            </w:r>
            <w:proofErr w:type="spellEnd"/>
            <w:r w:rsidRPr="00546FAC">
              <w:rPr>
                <w:lang w:val="en-GB"/>
              </w:rPr>
              <w:t xml:space="preserve"> </w:t>
            </w:r>
            <w:proofErr w:type="spellStart"/>
            <w:r w:rsidRPr="00546FAC">
              <w:rPr>
                <w:lang w:val="en-GB"/>
              </w:rPr>
              <w:t>Ekonomik</w:t>
            </w:r>
            <w:proofErr w:type="spellEnd"/>
            <w:r w:rsidRPr="00546FAC">
              <w:rPr>
                <w:lang w:val="en-GB"/>
              </w:rPr>
              <w:t xml:space="preserve">, UP, Kati VI, </w:t>
            </w:r>
            <w:proofErr w:type="spellStart"/>
            <w:r w:rsidRPr="00546FAC">
              <w:rPr>
                <w:lang w:val="en-GB"/>
              </w:rPr>
              <w:t>Kabineti</w:t>
            </w:r>
            <w:proofErr w:type="spellEnd"/>
            <w:r w:rsidRPr="00546FAC">
              <w:rPr>
                <w:lang w:val="en-GB"/>
              </w:rPr>
              <w:t xml:space="preserve"> 80</w:t>
            </w:r>
          </w:p>
          <w:p w14:paraId="2F7FF0B4" w14:textId="77777777" w:rsidR="00E41972" w:rsidRPr="00546FAC" w:rsidRDefault="00E41972" w:rsidP="00546FAC">
            <w:pPr>
              <w:pStyle w:val="NoSpacing"/>
              <w:rPr>
                <w:lang w:val="en-GB"/>
              </w:rPr>
            </w:pPr>
            <w:r w:rsidRPr="00546FAC">
              <w:rPr>
                <w:lang w:val="en-GB"/>
              </w:rPr>
              <w:t xml:space="preserve">Email: </w:t>
            </w:r>
            <w:hyperlink r:id="rId5" w:history="1">
              <w:r w:rsidRPr="00546FAC">
                <w:rPr>
                  <w:rStyle w:val="Hyperlink"/>
                </w:rPr>
                <w:t>mrika.kotorri@uni-pr.edu</w:t>
              </w:r>
            </w:hyperlink>
            <w:r w:rsidRPr="00546FAC">
              <w:t xml:space="preserve">; </w:t>
            </w:r>
            <w:hyperlink r:id="rId6" w:history="1">
              <w:r w:rsidRPr="00546FAC">
                <w:rPr>
                  <w:rStyle w:val="Hyperlink"/>
                </w:rPr>
                <w:t>mrika.kotorri@gmail.com</w:t>
              </w:r>
            </w:hyperlink>
            <w:r w:rsidRPr="00546FAC">
              <w:t xml:space="preserve"> </w:t>
            </w:r>
            <w:r w:rsidRPr="00546FAC">
              <w:tab/>
            </w:r>
          </w:p>
          <w:p w14:paraId="58EA8A5F" w14:textId="27B5932E" w:rsidR="00B63AF5" w:rsidRPr="00546FAC" w:rsidRDefault="00E41972" w:rsidP="00546FAC">
            <w:pPr>
              <w:pStyle w:val="NoSpacing"/>
              <w:rPr>
                <w:rFonts w:eastAsiaTheme="minorHAnsi"/>
              </w:rPr>
            </w:pPr>
            <w:r w:rsidRPr="00546FAC">
              <w:rPr>
                <w:lang w:val="en-GB"/>
              </w:rPr>
              <w:t xml:space="preserve">E </w:t>
            </w:r>
            <w:proofErr w:type="spellStart"/>
            <w:r w:rsidRPr="00546FAC">
              <w:rPr>
                <w:lang w:val="en-GB"/>
              </w:rPr>
              <w:t>hënë</w:t>
            </w:r>
            <w:proofErr w:type="spellEnd"/>
            <w:r w:rsidRPr="00546FAC">
              <w:rPr>
                <w:lang w:val="en-GB"/>
              </w:rPr>
              <w:t xml:space="preserve">/e </w:t>
            </w:r>
            <w:proofErr w:type="spellStart"/>
            <w:r w:rsidRPr="00546FAC">
              <w:rPr>
                <w:lang w:val="en-GB"/>
              </w:rPr>
              <w:t>mërkurë</w:t>
            </w:r>
            <w:proofErr w:type="spellEnd"/>
            <w:r w:rsidRPr="00546FAC">
              <w:rPr>
                <w:lang w:val="en-GB"/>
              </w:rPr>
              <w:t xml:space="preserve"> 09:00-11:00</w:t>
            </w:r>
          </w:p>
        </w:tc>
      </w:tr>
      <w:tr w:rsidR="00B63AF5" w:rsidRPr="00546FAC" w14:paraId="30CF15E5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6AE6BC34" w14:textId="77777777" w:rsidR="00B63AF5" w:rsidRPr="00546FAC" w:rsidRDefault="00B63AF5" w:rsidP="00546FAC">
            <w:pPr>
              <w:pStyle w:val="NoSpacing"/>
            </w:pPr>
          </w:p>
        </w:tc>
      </w:tr>
      <w:tr w:rsidR="00B63AF5" w:rsidRPr="00546FAC" w14:paraId="768CD5B6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7C78A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</w:rPr>
              <w:t>Përshkrimi</w:t>
            </w:r>
            <w:proofErr w:type="spellEnd"/>
            <w:r w:rsidRPr="00546FAC">
              <w:rPr>
                <w:b/>
              </w:rPr>
              <w:t xml:space="preserve"> </w:t>
            </w:r>
            <w:proofErr w:type="spellStart"/>
            <w:r w:rsidRPr="00546FAC">
              <w:rPr>
                <w:b/>
              </w:rPr>
              <w:t>i</w:t>
            </w:r>
            <w:proofErr w:type="spellEnd"/>
            <w:r w:rsidRPr="00546FAC">
              <w:rPr>
                <w:b/>
              </w:rPr>
              <w:t xml:space="preserve"> </w:t>
            </w:r>
            <w:proofErr w:type="spellStart"/>
            <w:r w:rsidRPr="00546FAC">
              <w:rPr>
                <w:b/>
              </w:rPr>
              <w:t>lëndës</w:t>
            </w:r>
            <w:proofErr w:type="spellEnd"/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EA856" w14:textId="29FF0538" w:rsidR="00B63AF5" w:rsidRPr="00546FAC" w:rsidRDefault="00546FAC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ë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ënd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tudentë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ësoj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jet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dor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naliz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përndarj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urime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kono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ir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ma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buloh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j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ënd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fshij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ori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jellje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nsumatorë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ori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sto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dh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truktura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rysh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t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ikoj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jellj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firmë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fikasiteti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regu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B63AF5" w:rsidRPr="00546FAC" w14:paraId="10639A6C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FAB98" w14:textId="77777777" w:rsidR="00B63AF5" w:rsidRPr="00546FAC" w:rsidRDefault="00B63AF5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</w:rPr>
              <w:t>Qëllimet</w:t>
            </w:r>
            <w:proofErr w:type="spellEnd"/>
            <w:r w:rsidRPr="00546FAC">
              <w:rPr>
                <w:b/>
              </w:rPr>
              <w:t xml:space="preserve"> e </w:t>
            </w:r>
            <w:proofErr w:type="spellStart"/>
            <w:r w:rsidRPr="00546FAC">
              <w:rPr>
                <w:b/>
              </w:rPr>
              <w:t>lëndës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90D0C" w14:textId="56302100" w:rsidR="00546FAC" w:rsidRPr="00546FAC" w:rsidRDefault="00546FAC" w:rsidP="00546FA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ofro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hyrj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rigoroz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eoris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proofErr w:type="gram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dërmjet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ikroekonomike</w:t>
            </w:r>
            <w:proofErr w:type="spellEnd"/>
            <w:proofErr w:type="gram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.</w:t>
            </w:r>
          </w:p>
          <w:p w14:paraId="21163517" w14:textId="1A331186" w:rsidR="00546FAC" w:rsidRPr="00546FAC" w:rsidRDefault="00546FAC" w:rsidP="00546FA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eastAsia="ar-SA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rego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s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eori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odern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ikroekonomik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und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je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dor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tudi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ër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problemesh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ekono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.</w:t>
            </w:r>
          </w:p>
          <w:p w14:paraId="71276BE8" w14:textId="5E140868" w:rsidR="00B63AF5" w:rsidRPr="00546FAC" w:rsidRDefault="00546FAC" w:rsidP="00546FA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rego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s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ndërtoh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analizoh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model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hjesht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dukuri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ekonomik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eastAsia="ar-SA"/>
              </w:rPr>
              <w:t>.</w:t>
            </w:r>
          </w:p>
        </w:tc>
      </w:tr>
      <w:tr w:rsidR="00B63AF5" w:rsidRPr="00546FAC" w14:paraId="5500EE4B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827CD84" w14:textId="77777777" w:rsidR="00B63AF5" w:rsidRPr="00546FAC" w:rsidRDefault="00B63AF5" w:rsidP="00546FAC">
            <w:pPr>
              <w:pStyle w:val="NoSpacing"/>
              <w:rPr>
                <w:b/>
                <w:lang w:val="fr-FR"/>
              </w:rPr>
            </w:pPr>
            <w:proofErr w:type="spellStart"/>
            <w:r w:rsidRPr="00546FAC">
              <w:rPr>
                <w:b/>
              </w:rPr>
              <w:t>Rezultatet</w:t>
            </w:r>
            <w:proofErr w:type="spellEnd"/>
            <w:r w:rsidRPr="00546FAC">
              <w:rPr>
                <w:b/>
              </w:rPr>
              <w:t xml:space="preserve"> e </w:t>
            </w:r>
            <w:proofErr w:type="spellStart"/>
            <w:r w:rsidRPr="00546FAC">
              <w:rPr>
                <w:b/>
              </w:rPr>
              <w:t>pritshme</w:t>
            </w:r>
            <w:proofErr w:type="spellEnd"/>
            <w:r w:rsidRPr="00546FAC">
              <w:rPr>
                <w:b/>
              </w:rPr>
              <w:t xml:space="preserve"> </w:t>
            </w:r>
            <w:proofErr w:type="spellStart"/>
            <w:r w:rsidRPr="00546FAC">
              <w:rPr>
                <w:b/>
              </w:rPr>
              <w:t>të</w:t>
            </w:r>
            <w:proofErr w:type="spellEnd"/>
            <w:r w:rsidRPr="00546FAC">
              <w:rPr>
                <w:b/>
              </w:rPr>
              <w:t xml:space="preserve"> </w:t>
            </w:r>
            <w:proofErr w:type="spellStart"/>
            <w:r w:rsidRPr="00546FAC">
              <w:rPr>
                <w:b/>
              </w:rPr>
              <w:t>nxënies</w:t>
            </w:r>
            <w:proofErr w:type="spellEnd"/>
            <w:r w:rsidRPr="00546FAC">
              <w:rPr>
                <w:b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25BF5484" w14:textId="77777777" w:rsidR="00546FAC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Pas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ërfundimi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ukses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ëtij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ursi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tudentë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je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gjendj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>:</w:t>
            </w:r>
          </w:p>
          <w:p w14:paraId="381A06B3" w14:textId="22FBD781" w:rsidR="00546FAC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1.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emonstr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j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uptim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gjer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eoris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dërmjetm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ikroekonomike</w:t>
            </w:r>
            <w:proofErr w:type="spellEnd"/>
          </w:p>
          <w:p w14:paraId="597FC416" w14:textId="3E330292" w:rsidR="00546FAC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2. </w:t>
            </w:r>
            <w:proofErr w:type="spellStart"/>
            <w:r w:rsidRPr="00546FAC">
              <w:rPr>
                <w:rFonts w:ascii="Times New Roman" w:hAnsi="Times New Roman" w:cs="Times New Roman"/>
              </w:rPr>
              <w:t>Aplik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oncepte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eori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etoda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ërdorura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tudimin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ikroekonomis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analizën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jelljes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onsumatori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jelljes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firmës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olitika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ekonomike</w:t>
            </w:r>
            <w:proofErr w:type="spellEnd"/>
          </w:p>
          <w:p w14:paraId="15926FA3" w14:textId="285FE391" w:rsidR="00546FAC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3. </w:t>
            </w:r>
            <w:proofErr w:type="spellStart"/>
            <w:r w:rsidRPr="00546FAC">
              <w:rPr>
                <w:rFonts w:ascii="Times New Roman" w:hAnsi="Times New Roman" w:cs="Times New Roman"/>
              </w:rPr>
              <w:t>Analiz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hpjeg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ënyr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rit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jelljen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onsumatorë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</w:rPr>
              <w:t>firma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regu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duk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ërdorur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jet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atematikor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iagramë</w:t>
            </w:r>
            <w:proofErr w:type="spellEnd"/>
            <w:r w:rsidRPr="00546FAC">
              <w:rPr>
                <w:rFonts w:ascii="Times New Roman" w:hAnsi="Times New Roman" w:cs="Times New Roman"/>
              </w:rPr>
              <w:t>.</w:t>
            </w:r>
          </w:p>
          <w:p w14:paraId="2DD18C6B" w14:textId="77777777" w:rsidR="00546FAC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4.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emonstr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j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zotësi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ërdorimin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lastRenderedPageBreak/>
              <w:t>teknika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umer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graf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i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rezantimin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verbal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oncepte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ikroekonomike</w:t>
            </w:r>
            <w:proofErr w:type="spellEnd"/>
            <w:r w:rsidRPr="00546FAC">
              <w:rPr>
                <w:rFonts w:ascii="Times New Roman" w:hAnsi="Times New Roman" w:cs="Times New Roman"/>
              </w:rPr>
              <w:t>.</w:t>
            </w:r>
          </w:p>
          <w:p w14:paraId="5B04B44B" w14:textId="146DACCB" w:rsidR="00546FAC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5. </w:t>
            </w:r>
            <w:proofErr w:type="spellStart"/>
            <w:r w:rsidRPr="00546FAC">
              <w:rPr>
                <w:rFonts w:ascii="Times New Roman" w:hAnsi="Times New Roman" w:cs="Times New Roman"/>
              </w:rPr>
              <w:t>Zbat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odel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ikroekonom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izenjuar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zgjidhj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çështje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ekonom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prakt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skenarë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botës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reale</w:t>
            </w:r>
            <w:proofErr w:type="spellEnd"/>
            <w:r w:rsidRPr="00546FAC">
              <w:rPr>
                <w:rFonts w:ascii="Times New Roman" w:hAnsi="Times New Roman" w:cs="Times New Roman"/>
              </w:rPr>
              <w:t>.</w:t>
            </w:r>
          </w:p>
          <w:p w14:paraId="3AF7F1B8" w14:textId="16D60883" w:rsidR="00B63AF5" w:rsidRPr="00546FAC" w:rsidRDefault="00546FAC" w:rsidP="00546FAC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546FAC">
              <w:rPr>
                <w:rFonts w:ascii="Times New Roman" w:hAnsi="Times New Roman" w:cs="Times New Roman"/>
              </w:rPr>
              <w:t xml:space="preserve">6. </w:t>
            </w:r>
            <w:proofErr w:type="spellStart"/>
            <w:r w:rsidRPr="00546FAC">
              <w:rPr>
                <w:rFonts w:ascii="Times New Roman" w:hAnsi="Times New Roman" w:cs="Times New Roman"/>
              </w:rPr>
              <w:t>Vlerësoj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eori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odelet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mikroekonomik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aspektin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</w:rPr>
              <w:t>implikime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</w:rPr>
              <w:t>avantazhe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kufizimeve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</w:rPr>
              <w:t>tyre</w:t>
            </w:r>
            <w:proofErr w:type="spellEnd"/>
            <w:r w:rsidRPr="00546FAC">
              <w:rPr>
                <w:rFonts w:ascii="Times New Roman" w:hAnsi="Times New Roman" w:cs="Times New Roman"/>
              </w:rPr>
              <w:t>.</w:t>
            </w:r>
          </w:p>
        </w:tc>
      </w:tr>
      <w:tr w:rsidR="00B63AF5" w:rsidRPr="00546FAC" w14:paraId="06B0EAE6" w14:textId="77777777" w:rsidTr="00B9367D"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FC293E8" w14:textId="77777777" w:rsidR="00B63AF5" w:rsidRPr="00546FAC" w:rsidRDefault="00B63AF5" w:rsidP="00546FAC">
            <w:pPr>
              <w:pStyle w:val="NoSpacing"/>
              <w:rPr>
                <w:i/>
                <w:lang w:val="sq-AL"/>
              </w:rPr>
            </w:pPr>
          </w:p>
        </w:tc>
      </w:tr>
      <w:tr w:rsidR="00B63AF5" w:rsidRPr="00546FAC" w14:paraId="7075AF7B" w14:textId="77777777" w:rsidTr="00B9367D">
        <w:trPr>
          <w:trHeight w:val="70"/>
        </w:trPr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4C303532" w14:textId="77777777" w:rsidR="00B63AF5" w:rsidRPr="00546FAC" w:rsidRDefault="00B63AF5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 përputhje me Rezultatet e Nxënies)</w:t>
            </w:r>
          </w:p>
        </w:tc>
      </w:tr>
      <w:tr w:rsidR="00B63AF5" w:rsidRPr="00546FAC" w14:paraId="62FAC94F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6DD9E63C" w14:textId="77777777" w:rsidR="00B63AF5" w:rsidRPr="00546FAC" w:rsidRDefault="00B63AF5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Aktivitet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5B628302" w14:textId="77777777" w:rsidR="00B63AF5" w:rsidRPr="00546FAC" w:rsidRDefault="00B63AF5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Javët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6D48BD43" w14:textId="77777777" w:rsidR="00B63AF5" w:rsidRPr="00546FAC" w:rsidRDefault="00B63AF5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Orët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mësimore</w:t>
            </w:r>
            <w:proofErr w:type="spellEnd"/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A91B5DE" w14:textId="77777777" w:rsidR="00B63AF5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Gjithsej</w:t>
            </w:r>
            <w:proofErr w:type="spellEnd"/>
          </w:p>
        </w:tc>
      </w:tr>
      <w:tr w:rsidR="00546FAC" w:rsidRPr="00546FAC" w14:paraId="29754B6C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A09B65D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igjërata</w:t>
            </w:r>
            <w:proofErr w:type="spellEnd"/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1A5DF61" w14:textId="38DE28F0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778507" w14:textId="39F0D3CE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370987" w14:textId="2E8B7DA4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546FAC" w:rsidRPr="00546FAC" w14:paraId="5185B24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DB3DBC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u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aborato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Ushtri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DC246B" w14:textId="4E58A810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46E15E2" w14:textId="01FB6B5D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E4A3FFE" w14:textId="6756AD4A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46FAC" w:rsidRPr="00546FAC" w14:paraId="2090945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1159182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Rast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tudimore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7BECCA" w14:textId="7777777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437BC94" w14:textId="7777777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4A4046" w14:textId="7777777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546FAC" w14:paraId="00A07A8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597E8C8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nsulti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ësimdhënësi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CA2151" w14:textId="399132B5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86CE00A" w14:textId="1B8EFB21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DBC1A3" w14:textId="06752C75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46FAC" w:rsidRPr="00546FAC" w14:paraId="41E4542E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78997F6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n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rren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4978910" w14:textId="7777777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4722835" w14:textId="7777777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7D3EF0" w14:textId="7777777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546FAC" w14:paraId="2A8425E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F7E3E20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este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ni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minarik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9225486" w14:textId="5B03977D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5117F1C" w14:textId="6F32E84B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461443" w14:textId="05EA392B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46FAC" w:rsidRPr="00546FAC" w14:paraId="487F1866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AB00244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tyr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tëpie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D53A646" w14:textId="62368EF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D1E8E6A" w14:textId="3BE6F51D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4A612F" w14:textId="519F36D5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546FAC" w:rsidRPr="00546FAC" w14:paraId="64470185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ED7D01A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ës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individual (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ibliotek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s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tëp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857677C" w14:textId="0E3921B2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29EB6B" w14:textId="47DADF9F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394CE0" w14:textId="4AF17D81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546FAC" w:rsidRPr="00546FAC" w14:paraId="3C702A0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12247C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ërgatitj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inal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A0E625E" w14:textId="23ACE23E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4E08843" w14:textId="7AAB9A47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4D8638E" w14:textId="5D96FBBA" w:rsidR="00546FAC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B9367D" w:rsidRPr="00546FAC" w14:paraId="600808ED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60960E1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Koha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lerës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uiz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inal)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0D667C4" w14:textId="77777777" w:rsidR="00B9367D" w:rsidRPr="00546FAC" w:rsidRDefault="00B9367D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577D61" w14:textId="77777777" w:rsidR="00B9367D" w:rsidRPr="00546FAC" w:rsidRDefault="00B9367D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371CE67" w14:textId="77777777" w:rsidR="00B9367D" w:rsidRPr="00546FAC" w:rsidRDefault="00B9367D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367D" w:rsidRPr="00546FAC" w14:paraId="75AD3AB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2F4B5F30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jekt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zentim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tj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798F8E46" w14:textId="0444039D" w:rsidR="00B9367D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13520B78" w14:textId="404B46DF" w:rsidR="00B9367D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000000"/>
            </w:tcBorders>
            <w:shd w:val="clear" w:color="auto" w:fill="FFFFFF"/>
          </w:tcPr>
          <w:p w14:paraId="4D8EADC5" w14:textId="22EAB2A1" w:rsidR="00B9367D" w:rsidRPr="00546FAC" w:rsidRDefault="00546FAC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9367D" w:rsidRPr="00546FAC" w14:paraId="0A83F798" w14:textId="77777777" w:rsidTr="00B9367D">
        <w:trPr>
          <w:trHeight w:val="107"/>
        </w:trPr>
        <w:tc>
          <w:tcPr>
            <w:tcW w:w="36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1B2DB72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Gjithsej</w:t>
            </w:r>
            <w:proofErr w:type="spellEnd"/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5997138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3A992BCA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2131B1F0" w14:textId="77777777" w:rsidR="00B9367D" w:rsidRPr="00546FAC" w:rsidRDefault="00B9367D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150</w:t>
            </w:r>
          </w:p>
        </w:tc>
      </w:tr>
      <w:tr w:rsidR="00B9367D" w:rsidRPr="00546FAC" w14:paraId="30DA1976" w14:textId="77777777" w:rsidTr="00B9367D"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03BE2690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9367D" w:rsidRPr="00546FAC" w14:paraId="3A8ED27B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F91B8" w14:textId="77777777" w:rsidR="00B9367D" w:rsidRPr="00546FAC" w:rsidRDefault="00B9367D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</w:rPr>
              <w:t>Metodat</w:t>
            </w:r>
            <w:proofErr w:type="spellEnd"/>
            <w:r w:rsidRPr="00546FAC">
              <w:rPr>
                <w:b/>
              </w:rPr>
              <w:t xml:space="preserve"> e </w:t>
            </w:r>
            <w:proofErr w:type="spellStart"/>
            <w:r w:rsidRPr="00546FAC">
              <w:rPr>
                <w:b/>
              </w:rPr>
              <w:t>mësimdhënies</w:t>
            </w:r>
            <w:proofErr w:type="spellEnd"/>
            <w:r w:rsidRPr="00546FAC">
              <w:rPr>
                <w:b/>
              </w:rPr>
              <w:t xml:space="preserve">:  </w:t>
            </w:r>
          </w:p>
        </w:tc>
        <w:tc>
          <w:tcPr>
            <w:tcW w:w="5239" w:type="dxa"/>
            <w:gridSpan w:val="3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60F1F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mbinim i ligjëratave, ushtrimeve në ekipe, diskutimeve, prezantimeve dhe analizave kritike e rasteve studimore nga fusha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konomis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9367D" w:rsidRPr="00546FAC" w14:paraId="6E597A84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D97B3" w14:textId="77777777" w:rsidR="00B9367D" w:rsidRPr="00546FAC" w:rsidRDefault="00B9367D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Metodat</w:t>
            </w:r>
            <w:proofErr w:type="spellEnd"/>
            <w:r w:rsidRPr="00546FAC">
              <w:rPr>
                <w:b/>
                <w:lang w:val="en-GB"/>
              </w:rPr>
              <w:t xml:space="preserve"> e </w:t>
            </w:r>
            <w:proofErr w:type="spellStart"/>
            <w:r w:rsidRPr="00546FAC">
              <w:rPr>
                <w:b/>
                <w:lang w:val="en-GB"/>
              </w:rPr>
              <w:t>vlerësimit</w:t>
            </w:r>
            <w:proofErr w:type="spellEnd"/>
            <w:r w:rsidRPr="00546FAC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15E6F" w14:textId="77777777" w:rsidR="00B9367D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lerësimi bëhet në bazë të:</w:t>
            </w:r>
          </w:p>
          <w:p w14:paraId="7F3088D5" w14:textId="77777777" w:rsidR="00B9367D" w:rsidRPr="00546FAC" w:rsidRDefault="00B9367D" w:rsidP="00546FAC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st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1 – 25%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3FE62A5" w14:textId="77777777" w:rsidR="00B9367D" w:rsidRPr="00546FAC" w:rsidRDefault="00B9367D" w:rsidP="00546FAC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Test 2 - 30%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511B12CE" w14:textId="77777777" w:rsidR="00B9367D" w:rsidRPr="00546FAC" w:rsidRDefault="00B9367D" w:rsidP="00546FAC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Test 3 - 35%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16AD51E3" w14:textId="28C64B40" w:rsidR="00B9367D" w:rsidRPr="00546FAC" w:rsidRDefault="00546FAC" w:rsidP="00546FAC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un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eminarik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1 – 5</w:t>
            </w:r>
            <w:r w:rsidR="00B9367D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% e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otes</w:t>
            </w:r>
          </w:p>
          <w:p w14:paraId="5A41A73F" w14:textId="660B0CEF" w:rsidR="00546FAC" w:rsidRPr="00546FAC" w:rsidRDefault="00546FAC" w:rsidP="00546FAC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un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eminarik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2 – 10%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0BE6ED77" w14:textId="77777777" w:rsidR="00546FAC" w:rsidRPr="00546FAC" w:rsidRDefault="00546FAC" w:rsidP="00546FAC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2B3E45" w14:textId="77777777" w:rsidR="00B9367D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po </w:t>
            </w:r>
          </w:p>
          <w:p w14:paraId="20009783" w14:textId="77777777" w:rsidR="00B9367D" w:rsidRPr="00546FAC" w:rsidRDefault="00B9367D" w:rsidP="00546FAC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vimit me shkrim – 100% e notës</w:t>
            </w:r>
          </w:p>
          <w:p w14:paraId="51C14A24" w14:textId="77777777" w:rsidR="00B9367D" w:rsidRPr="00546FAC" w:rsidRDefault="00B9367D" w:rsidP="00546FAC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F4620D7" w14:textId="77777777" w:rsidR="00B9367D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Numri maksimal i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oena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është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100. </w:t>
            </w: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ota përfundimtare, do të përllogaritet si vijon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066C92C" w14:textId="77777777" w:rsidR="00B9367D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qindj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Nota</w:t>
            </w:r>
          </w:p>
          <w:p w14:paraId="42407A92" w14:textId="77777777" w:rsidR="00B9367D" w:rsidRPr="00546FAC" w:rsidRDefault="00B9367D" w:rsidP="00546FAC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91 – 100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  <w:t>10</w:t>
            </w:r>
          </w:p>
          <w:p w14:paraId="3EAB07DC" w14:textId="77777777" w:rsidR="00B9367D" w:rsidRPr="00546FAC" w:rsidRDefault="00B9367D" w:rsidP="00546FAC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81 – 90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  <w:t>9</w:t>
            </w:r>
          </w:p>
          <w:p w14:paraId="42594E13" w14:textId="77777777" w:rsidR="00B9367D" w:rsidRPr="00546FAC" w:rsidRDefault="00B9367D" w:rsidP="00546FAC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71 – 80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77150FDB" w14:textId="77777777" w:rsidR="00B9367D" w:rsidRPr="00546FAC" w:rsidRDefault="00B9367D" w:rsidP="00546FAC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61 – 70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  <w:t>7</w:t>
            </w:r>
          </w:p>
          <w:p w14:paraId="7E0E4668" w14:textId="77777777" w:rsidR="00B9367D" w:rsidRPr="00546FAC" w:rsidRDefault="00B9367D" w:rsidP="00546FAC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51 – 60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04AFFBBF" w14:textId="77777777" w:rsidR="00B9367D" w:rsidRPr="00546FAC" w:rsidRDefault="00B9367D" w:rsidP="00546FAC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&lt;50 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9367D" w:rsidRPr="00546FAC" w14:paraId="0CEA231D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79BE19A1" w14:textId="77777777" w:rsidR="00B9367D" w:rsidRPr="00546FAC" w:rsidRDefault="00B9367D" w:rsidP="00546FAC">
            <w:pPr>
              <w:pStyle w:val="NoSpacing"/>
              <w:rPr>
                <w:b/>
              </w:rPr>
            </w:pPr>
          </w:p>
        </w:tc>
      </w:tr>
      <w:tr w:rsidR="00B9367D" w:rsidRPr="00546FAC" w14:paraId="247BAC71" w14:textId="77777777" w:rsidTr="00B9367D">
        <w:trPr>
          <w:trHeight w:val="458"/>
        </w:trPr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1B920" w14:textId="77777777" w:rsidR="00B9367D" w:rsidRPr="00546FAC" w:rsidRDefault="00B9367D" w:rsidP="00546FAC">
            <w:pPr>
              <w:pStyle w:val="NoSpacing"/>
              <w:rPr>
                <w:b/>
                <w:lang w:val="en-GB"/>
              </w:rPr>
            </w:pPr>
            <w:proofErr w:type="spellStart"/>
            <w:r w:rsidRPr="00546FAC">
              <w:rPr>
                <w:b/>
                <w:lang w:val="en-GB"/>
              </w:rPr>
              <w:t>Literatura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primare</w:t>
            </w:r>
            <w:proofErr w:type="spellEnd"/>
            <w:r w:rsidRPr="00546FAC">
              <w:rPr>
                <w:b/>
                <w:lang w:val="en-GB"/>
              </w:rPr>
              <w:t xml:space="preserve">:  </w:t>
            </w:r>
          </w:p>
          <w:p w14:paraId="1337ACD6" w14:textId="77777777" w:rsidR="00B9367D" w:rsidRPr="00546FAC" w:rsidRDefault="00B9367D" w:rsidP="00546FAC">
            <w:pPr>
              <w:pStyle w:val="NoSpacing"/>
              <w:rPr>
                <w:b/>
              </w:rPr>
            </w:pP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7B80E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J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A. Glazer, and D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Price Theory and Applications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, 7</w:t>
            </w:r>
            <w:r w:rsidRPr="00546F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dition, 2005, Cambridge University Press.</w:t>
            </w:r>
          </w:p>
          <w:p w14:paraId="254007E5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Vini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re: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Studentët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nuk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janë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obliguar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blejnë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versionin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fundit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librit</w:t>
            </w:r>
            <w:proofErr w:type="spellEnd"/>
            <w:r w:rsidRPr="00546FA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. </w:t>
            </w:r>
          </w:p>
        </w:tc>
      </w:tr>
      <w:tr w:rsidR="00B9367D" w:rsidRPr="00546FAC" w14:paraId="37B287CC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37933322" w14:textId="77777777" w:rsidR="00B9367D" w:rsidRPr="00546FAC" w:rsidRDefault="00B9367D" w:rsidP="00546FAC">
            <w:pPr>
              <w:pStyle w:val="NoSpacing"/>
              <w:rPr>
                <w:b/>
              </w:rPr>
            </w:pPr>
            <w:proofErr w:type="spellStart"/>
            <w:r w:rsidRPr="00546FAC">
              <w:rPr>
                <w:b/>
                <w:lang w:val="en-GB"/>
              </w:rPr>
              <w:t>Literatura</w:t>
            </w:r>
            <w:proofErr w:type="spellEnd"/>
            <w:r w:rsidRPr="00546FAC">
              <w:rPr>
                <w:b/>
                <w:lang w:val="en-GB"/>
              </w:rPr>
              <w:t xml:space="preserve"> </w:t>
            </w:r>
            <w:proofErr w:type="spellStart"/>
            <w:r w:rsidRPr="00546FAC">
              <w:rPr>
                <w:b/>
                <w:lang w:val="en-GB"/>
              </w:rPr>
              <w:t>shtesë</w:t>
            </w:r>
            <w:proofErr w:type="spellEnd"/>
            <w:r w:rsidRPr="00546FAC">
              <w:rPr>
                <w:b/>
                <w:lang w:val="en-GB"/>
              </w:rPr>
              <w:t xml:space="preserve">: 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53ACDF8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esank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David, and Ronald R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raeutiga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Microeconomics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, 4th edition, 2005, John Wiley and Sons.</w:t>
            </w:r>
          </w:p>
          <w:p w14:paraId="4BFC8C4B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erloff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M. Jeffrey, </w:t>
            </w:r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Microeconomics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, 6</w:t>
            </w:r>
            <w:r w:rsidRPr="00546FA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dition, 2012, Person Education.</w:t>
            </w:r>
          </w:p>
          <w:p w14:paraId="0BDFE677" w14:textId="3F2DA5B4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ët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aterial</w:t>
            </w:r>
            <w:r w:rsidR="00546FAC" w:rsidRPr="00546FA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asuroh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uni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kencor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rtikuj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gazeta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itor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uri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jer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internet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b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çështj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ktual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konomik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7991B21" w14:textId="77777777" w:rsidR="00B9367D" w:rsidRPr="00546FAC" w:rsidRDefault="00B9367D" w:rsidP="00546FA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Materialet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tjera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shtesë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postohen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MS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kuadër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rubrikës</w:t>
            </w:r>
            <w:proofErr w:type="spellEnd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i/>
                <w:sz w:val="24"/>
                <w:szCs w:val="24"/>
              </w:rPr>
              <w:t>Literatura</w:t>
            </w:r>
            <w:proofErr w:type="spellEnd"/>
          </w:p>
        </w:tc>
      </w:tr>
    </w:tbl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718"/>
        <w:gridCol w:w="6138"/>
      </w:tblGrid>
      <w:tr w:rsidR="00B63AF5" w:rsidRPr="00546FAC" w14:paraId="2BAD911A" w14:textId="77777777" w:rsidTr="00B9367D">
        <w:tc>
          <w:tcPr>
            <w:tcW w:w="885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57106989" w14:textId="77777777" w:rsidR="00B63AF5" w:rsidRPr="00546FAC" w:rsidRDefault="00B63AF5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Hartim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planit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mësimor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 </w:t>
            </w:r>
          </w:p>
        </w:tc>
      </w:tr>
      <w:tr w:rsidR="00B63AF5" w:rsidRPr="00546FAC" w14:paraId="520A9909" w14:textId="77777777" w:rsidTr="00B9367D">
        <w:tc>
          <w:tcPr>
            <w:tcW w:w="27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3CA44E3D" w14:textId="77777777" w:rsidR="00B63AF5" w:rsidRPr="00546FAC" w:rsidRDefault="00B63AF5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Java</w:t>
            </w:r>
          </w:p>
        </w:tc>
        <w:tc>
          <w:tcPr>
            <w:tcW w:w="61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065A520E" w14:textId="77777777" w:rsidR="00B63AF5" w:rsidRPr="00546FAC" w:rsidRDefault="00B63AF5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Titull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ligjëratës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46FAC" w:rsidRPr="00546FAC" w14:paraId="7B890340" w14:textId="77777777" w:rsidTr="00B9367D">
        <w:tc>
          <w:tcPr>
            <w:tcW w:w="271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DBFB7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</w:t>
            </w:r>
          </w:p>
        </w:tc>
        <w:tc>
          <w:tcPr>
            <w:tcW w:w="613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0BA53" w14:textId="59213406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atyr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ë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rmbajtj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konomik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>sit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</w:tr>
      <w:tr w:rsidR="00546FAC" w:rsidRPr="00546FAC" w14:paraId="148F6B93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EAD41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2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58ACB" w14:textId="56A3F41D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obi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eferenca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</w:t>
            </w:r>
            <w:proofErr w:type="gram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proofErr w:type="gram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  <w:p w14:paraId="6DB413E4" w14:textId="14DB1495" w:rsidR="00546FAC" w:rsidRPr="00546FAC" w:rsidRDefault="00546FAC" w:rsidP="00546FAC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jet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ikroekonomisw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3 (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gjatw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ushtrime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F596BF5" w14:textId="2AE660CA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546FAC" w14:paraId="5F654F42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EAA83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3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041B2" w14:textId="33F79F79" w:rsidR="00546FAC" w:rsidRPr="00546FAC" w:rsidRDefault="00546FAC" w:rsidP="0068259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Konsumi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Kërkesa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et al., 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</w:tr>
      <w:tr w:rsidR="00546FAC" w:rsidRPr="00546FAC" w14:paraId="7A94156C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9215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4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E1C2" w14:textId="4A4A2EA4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Aplikimet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Vazhdimi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i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Teorisë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së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proofErr w:type="gram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Kërkesës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:</w:t>
            </w:r>
            <w:r w:rsidRPr="00546FAC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:</w:t>
            </w:r>
            <w:proofErr w:type="gramEnd"/>
            <w:r w:rsidRPr="00546FAC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  <w:p w14:paraId="19DFAD4A" w14:textId="6A324BA3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Test 1 </w:t>
            </w:r>
          </w:p>
          <w:p w14:paraId="7A571A2C" w14:textId="4A235CEB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unim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eminarik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1 (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dy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ë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hë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)</w:t>
            </w:r>
          </w:p>
        </w:tc>
      </w:tr>
      <w:tr w:rsidR="00546FAC" w:rsidRPr="00546FAC" w14:paraId="751ADB53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6D1CA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5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736B6" w14:textId="5330560E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Firma: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546FAC" w:rsidRPr="00546FAC" w14:paraId="1DE9E89D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CFEFB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6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EB886" w14:textId="770FC635" w:rsidR="00546FAC" w:rsidRPr="00546FAC" w:rsidRDefault="00546FAC" w:rsidP="00546F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Ekuilibri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në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Tregun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e </w:t>
            </w:r>
            <w:proofErr w:type="spellStart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Produkteve</w:t>
            </w:r>
            <w:proofErr w:type="spellEnd"/>
            <w:r w:rsidRPr="00546FAC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</w:p>
        </w:tc>
      </w:tr>
      <w:tr w:rsidR="00546FAC" w:rsidRPr="00546FAC" w14:paraId="47179075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9325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7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2D08E" w14:textId="6B5FEABD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onopol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artel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Network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8</w:t>
            </w:r>
          </w:p>
        </w:tc>
      </w:tr>
      <w:tr w:rsidR="00546FAC" w:rsidRPr="00546FAC" w14:paraId="6ABFB932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DAD2C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8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86E6C" w14:textId="4A854C9F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nkur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>renca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mesin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disa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firmave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9</w:t>
            </w:r>
          </w:p>
          <w:p w14:paraId="69EE0196" w14:textId="575F8730" w:rsidR="00546FAC" w:rsidRPr="00546FAC" w:rsidRDefault="00546FAC" w:rsidP="00546F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2</w:t>
            </w:r>
          </w:p>
        </w:tc>
      </w:tr>
      <w:tr w:rsidR="00546FAC" w:rsidRPr="00546FAC" w14:paraId="2DD1FF8D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ADF8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9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EF821" w14:textId="3DE02A19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nformata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simetrik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erloff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19</w:t>
            </w:r>
          </w:p>
        </w:tc>
      </w:tr>
      <w:tr w:rsidR="00546FAC" w:rsidRPr="00546FAC" w14:paraId="314C39D7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59DD6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0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E1B0" w14:textId="7E1EACC3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ntrata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Rreziku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Moral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erloff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75FF8BA" w14:textId="53E920C4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3</w:t>
            </w:r>
          </w:p>
          <w:p w14:paraId="45C4FDDF" w14:textId="05C4D2D1" w:rsidR="00546FAC" w:rsidRPr="00546FAC" w:rsidRDefault="00546FAC" w:rsidP="00546F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Punim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eminarik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2 (1 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ë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hë</w:t>
            </w:r>
            <w:proofErr w:type="spellEnd"/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)</w:t>
            </w:r>
          </w:p>
        </w:tc>
      </w:tr>
      <w:tr w:rsidR="00546FAC" w:rsidRPr="00546FAC" w14:paraId="62DC914C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3C12D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Java 11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AD8C" w14:textId="5DB60EB9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ërkes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Faktorë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dh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12</w:t>
            </w:r>
          </w:p>
        </w:tc>
      </w:tr>
      <w:tr w:rsidR="00546FAC" w:rsidRPr="00546FAC" w14:paraId="58BEBB3F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0EB7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2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450DB" w14:textId="271E4CBB" w:rsidR="00546FAC" w:rsidRPr="00546FAC" w:rsidRDefault="00546FAC" w:rsidP="00546F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nput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Funksion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dh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esank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546FAC" w:rsidRPr="00546FAC" w14:paraId="4AC7F430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249FD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3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D2A2E" w14:textId="1A7F675F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sto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inimizi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sto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esank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</w:p>
        </w:tc>
      </w:tr>
      <w:tr w:rsidR="00546FAC" w:rsidRPr="00546FAC" w14:paraId="7C8AB4E5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FA83B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4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D49F" w14:textId="5CCEA1B6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konomiks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irëqenie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Hirshleife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t al., </w:t>
            </w:r>
            <w:r w:rsidR="006825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82593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="00682593"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16</w:t>
            </w:r>
          </w:p>
        </w:tc>
      </w:tr>
      <w:tr w:rsidR="00546FAC" w:rsidRPr="00546FAC" w14:paraId="4AB48C58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AACED" w14:textId="77777777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5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C955D" w14:textId="4AD62708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ezanti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un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eminarik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  <w:p w14:paraId="7BD8E420" w14:textId="7C99596F" w:rsidR="00546FAC" w:rsidRPr="00546FAC" w:rsidRDefault="00546FAC" w:rsidP="00546FA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3</w:t>
            </w:r>
          </w:p>
        </w:tc>
      </w:tr>
    </w:tbl>
    <w:p w14:paraId="0B78FB64" w14:textId="77777777" w:rsidR="00B63AF5" w:rsidRPr="00546FAC" w:rsidRDefault="00B63AF5" w:rsidP="00546FAC">
      <w:pPr>
        <w:pStyle w:val="NoSpacing"/>
      </w:pPr>
    </w:p>
    <w:p w14:paraId="3B50E2A0" w14:textId="77777777" w:rsidR="00B63AF5" w:rsidRPr="00546FAC" w:rsidRDefault="00B63AF5" w:rsidP="00546FAC">
      <w:pPr>
        <w:pStyle w:val="NoSpacing"/>
      </w:pPr>
    </w:p>
    <w:p w14:paraId="2912EFEA" w14:textId="77777777" w:rsidR="00B63AF5" w:rsidRPr="00546FAC" w:rsidRDefault="00B63AF5" w:rsidP="00546FAC">
      <w:pPr>
        <w:pStyle w:val="NoSpacing"/>
      </w:pPr>
    </w:p>
    <w:p w14:paraId="568AAB0A" w14:textId="77777777" w:rsidR="00B63AF5" w:rsidRPr="00546FAC" w:rsidRDefault="00B63AF5" w:rsidP="00546FAC">
      <w:pPr>
        <w:pStyle w:val="NoSpacing"/>
      </w:pPr>
    </w:p>
    <w:p w14:paraId="20D07FF8" w14:textId="77777777" w:rsidR="00B63AF5" w:rsidRPr="00546FAC" w:rsidRDefault="00B63AF5" w:rsidP="00546FAC">
      <w:pPr>
        <w:pStyle w:val="NoSpacing"/>
      </w:pPr>
    </w:p>
    <w:p w14:paraId="79C9FEB1" w14:textId="77777777" w:rsidR="00B63AF5" w:rsidRPr="00546FAC" w:rsidRDefault="00B63AF5" w:rsidP="00546FAC">
      <w:pPr>
        <w:pStyle w:val="NoSpacing"/>
      </w:pPr>
    </w:p>
    <w:p w14:paraId="553CD5F1" w14:textId="77777777" w:rsidR="00B63AF5" w:rsidRPr="00546FAC" w:rsidRDefault="00B63AF5" w:rsidP="00546FAC">
      <w:pPr>
        <w:pStyle w:val="NoSpacing"/>
      </w:pPr>
    </w:p>
    <w:p w14:paraId="19E87251" w14:textId="77777777" w:rsidR="00B63AF5" w:rsidRPr="00546FAC" w:rsidRDefault="00B63AF5" w:rsidP="00546FAC">
      <w:pPr>
        <w:pStyle w:val="NoSpacing"/>
      </w:pPr>
    </w:p>
    <w:p w14:paraId="05765942" w14:textId="77777777" w:rsidR="00B63AF5" w:rsidRPr="00546FAC" w:rsidRDefault="00B63AF5" w:rsidP="00546FAC">
      <w:pPr>
        <w:pStyle w:val="NoSpacing"/>
      </w:pPr>
    </w:p>
    <w:p w14:paraId="043D8AD3" w14:textId="77777777" w:rsidR="00E41972" w:rsidRPr="00546FAC" w:rsidRDefault="00E41972" w:rsidP="00546FAC">
      <w:pPr>
        <w:pStyle w:val="NoSpacing"/>
      </w:pPr>
    </w:p>
    <w:p w14:paraId="480364B1" w14:textId="77777777" w:rsidR="00E41972" w:rsidRPr="00546FAC" w:rsidRDefault="00E41972" w:rsidP="00546FAC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856"/>
      </w:tblGrid>
      <w:tr w:rsidR="00B63AF5" w:rsidRPr="00546FAC" w14:paraId="021239AC" w14:textId="77777777" w:rsidTr="00B9367D"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F927EAC" w14:textId="77777777" w:rsidR="00B63AF5" w:rsidRPr="00546FAC" w:rsidRDefault="00B63AF5" w:rsidP="00546F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Politikat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akademike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kod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sjelljes</w:t>
            </w:r>
            <w:proofErr w:type="spellEnd"/>
          </w:p>
        </w:tc>
      </w:tr>
      <w:tr w:rsidR="00B63AF5" w:rsidRPr="00546FAC" w14:paraId="449A7466" w14:textId="77777777" w:rsidTr="00B9367D">
        <w:trPr>
          <w:trHeight w:val="1088"/>
        </w:trPr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B1CE8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Testet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provimi</w:t>
            </w:r>
            <w:proofErr w:type="spellEnd"/>
          </w:p>
          <w:p w14:paraId="46D0A435" w14:textId="77777777" w:rsidR="00B9367D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uk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undësoh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nshtri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aj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para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os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pas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atë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cakt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bajtj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ute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ungo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test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pa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rsy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qëndruesh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okument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undërtë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vlerëoh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me 0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ik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Lutein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lexo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ujde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Rregullor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UP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ungesa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rsyesh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ble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ëndetësor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okumentuar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ble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okumentuar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ëndetësor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amundësoj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vi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lasë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’ju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nshtr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ras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vdekj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familj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gush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oblig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okument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jesëmarrj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rajni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ëorkshop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4D387160" w14:textId="77777777" w:rsidR="00C8123F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und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’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nshtrohe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final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a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jet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data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cakt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vetëm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s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e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ësh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s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jëjtë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oh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ësh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organizua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bajtj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rovim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jet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ë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uhe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iskuto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administratë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Fakultet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Ekonomik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9624DD7" w14:textId="77777777" w:rsidR="00C8123F" w:rsidRPr="00546FAC" w:rsidRDefault="00C8123F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50DC0B" w14:textId="77777777" w:rsidR="00C8123F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Kopjimi</w:t>
            </w:r>
            <w:proofErr w:type="spellEnd"/>
          </w:p>
          <w:p w14:paraId="0816488C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pjimi nga të tjerët, përdorimi i materialeve të palejueshme gjatë provimit, apo plagjiatura gjatë përgatitjes së seminarit, konsiderohet si kopjim dhe nuk do të tolerohet. Raste të tilla do të dërgohen për shqyrtim në komisionin disiplinor.</w:t>
            </w:r>
          </w:p>
          <w:p w14:paraId="59E9DF53" w14:textId="77777777" w:rsidR="00B9367D" w:rsidRPr="00546FAC" w:rsidRDefault="00B9367D" w:rsidP="00546FA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Të tjera</w:t>
            </w:r>
          </w:p>
          <w:p w14:paraId="7C296364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uteni të përgatiteni për ligjëratën e radhës </w:t>
            </w:r>
          </w:p>
          <w:p w14:paraId="5AD6F747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vini në kohë</w:t>
            </w:r>
          </w:p>
          <w:p w14:paraId="03D933B1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respektoni të tjerët, të gjithë kanë ardhur për të mësuar</w:t>
            </w:r>
          </w:p>
          <w:p w14:paraId="3EA0B90F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uteni të më ndërprisni dhe pyesni, nëse keni diçka të paqartë </w:t>
            </w:r>
          </w:p>
          <w:p w14:paraId="36E85149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jeni aktivë gjatë ligjëratave dhe ushtrimeve</w:t>
            </w:r>
          </w:p>
          <w:p w14:paraId="09833963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mos më kontaktoni për të diskutuar notën finale</w:t>
            </w:r>
          </w:p>
          <w:p w14:paraId="0A3D329B" w14:textId="77777777" w:rsidR="00B9367D" w:rsidRPr="00546FAC" w:rsidRDefault="00B9367D" w:rsidP="00546FA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ute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bisedon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oku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oqe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gja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pjegimi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eps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kj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engo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tudentët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jer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u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8CB1B27" w14:textId="77777777" w:rsidR="00B9367D" w:rsidRPr="00546FAC" w:rsidRDefault="00B9367D" w:rsidP="00546FA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Unë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rezervoj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drejtën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t’ju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kërkuar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lëshon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klasën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nëse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ju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shkelni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ndonjërën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nga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rregullat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shënuara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më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lartë</w:t>
            </w:r>
            <w:proofErr w:type="spellEnd"/>
            <w:r w:rsidRPr="00546FAC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52DDA5DF" w14:textId="77777777" w:rsidR="00C8123F" w:rsidRPr="00546FAC" w:rsidRDefault="00B9367D" w:rsidP="00546FAC">
            <w:pPr>
              <w:tabs>
                <w:tab w:val="left" w:pos="600"/>
              </w:tabs>
              <w:spacing w:after="0" w:line="240" w:lineRule="auto"/>
              <w:ind w:left="600" w:hanging="60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Informata shtesë</w:t>
            </w:r>
          </w:p>
          <w:p w14:paraId="1C313BC6" w14:textId="77777777" w:rsidR="00B9367D" w:rsidRPr="00546FAC" w:rsidRDefault="00B9367D" w:rsidP="00546FAC">
            <w:p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ritet që studentët të marrin pjesë në të gjitha ligjërata sipas orarit. Studentëve nuk u lejohen më shumë se 3 mungesa të paarsyeshme, përndryshe kjo ndikon në vlerësimin e tyre final.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Cdo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ungesë e paarsyeshme, pas 3 mungesave të paarsyeshme do të ndikojë në zvogëlimin e notës finale të studentit për një notë. Kjo është politikë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obligativ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, prandaj nuk do të ketë përjashtime. Evidenca e pjesëmarrjes në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igjerat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do të mbahet rregullisht. Studentët duhet të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jellon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e vete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fletor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laps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mbajtur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>shënime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Studentëve nuk u lejohet përdorimi i telefonave mobilë apo pajisjeve tjera gjatë ligjëratave apo ushtrimeve. Të gjitha këto pajisje, duhet të jenë të </w:t>
            </w:r>
            <w:proofErr w:type="spellStart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ç’kyçura</w:t>
            </w:r>
            <w:proofErr w:type="spellEnd"/>
            <w:r w:rsidRPr="00546FAC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gjatë ligjëratave dhe ushtrimeve. Studentëve, të cilët pengojnë ligjëratat/ ushtrimet me pajisjet e tyre elektronike, do t’u kërkohet ta lëshojnë klasën dhe mungesa do t’ju vlerësohet si e paarsyeshme. Studentët, të cilët kanë kërkesa/ nevoja të veçanta, duhet ta kontaktojnë mësimdhënësen në fillim të semestrit për të siguruar ndihmën e nevojshme.</w:t>
            </w:r>
          </w:p>
          <w:p w14:paraId="27CED3A7" w14:textId="77777777" w:rsidR="00B63AF5" w:rsidRPr="00546FAC" w:rsidRDefault="00B63AF5" w:rsidP="00546FA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sq-AL"/>
              </w:rPr>
            </w:pPr>
          </w:p>
        </w:tc>
      </w:tr>
    </w:tbl>
    <w:p w14:paraId="747058E0" w14:textId="77777777" w:rsidR="00B63AF5" w:rsidRPr="00546FAC" w:rsidRDefault="00B63AF5" w:rsidP="00546F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0E71D4" w14:textId="77777777" w:rsidR="00A618EF" w:rsidRPr="00546FAC" w:rsidRDefault="00A618EF" w:rsidP="00546F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618EF" w:rsidRPr="00546FAC" w:rsidSect="00B93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73E12"/>
    <w:multiLevelType w:val="multilevel"/>
    <w:tmpl w:val="EFA8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056928"/>
    <w:multiLevelType w:val="hybridMultilevel"/>
    <w:tmpl w:val="DCBA486E"/>
    <w:lvl w:ilvl="0" w:tplc="4572AE0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AB3F1D"/>
    <w:multiLevelType w:val="multilevel"/>
    <w:tmpl w:val="764E2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22291C"/>
    <w:multiLevelType w:val="hybridMultilevel"/>
    <w:tmpl w:val="A89C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01C54"/>
    <w:multiLevelType w:val="hybridMultilevel"/>
    <w:tmpl w:val="0D64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B407CF"/>
    <w:multiLevelType w:val="hybridMultilevel"/>
    <w:tmpl w:val="93209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BB71BB"/>
    <w:multiLevelType w:val="hybridMultilevel"/>
    <w:tmpl w:val="CEE02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46669"/>
    <w:multiLevelType w:val="hybridMultilevel"/>
    <w:tmpl w:val="437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7IwtzA3MTUyNzJS0lEKTi0uzszPAykwrAUAhLRL/SwAAAA="/>
  </w:docVars>
  <w:rsids>
    <w:rsidRoot w:val="00B63AF5"/>
    <w:rsid w:val="003D5E73"/>
    <w:rsid w:val="00546FAC"/>
    <w:rsid w:val="00682593"/>
    <w:rsid w:val="008E22B1"/>
    <w:rsid w:val="00A618EF"/>
    <w:rsid w:val="00B63AF5"/>
    <w:rsid w:val="00B9367D"/>
    <w:rsid w:val="00C8123F"/>
    <w:rsid w:val="00D5787C"/>
    <w:rsid w:val="00E41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11767B"/>
  <w14:defaultImageDpi w14:val="300"/>
  <w15:docId w15:val="{27F6B47D-4681-4BBA-B4BE-05D93024B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AF5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63AF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63AF5"/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B63AF5"/>
    <w:rPr>
      <w:rFonts w:eastAsiaTheme="minorHAnsi"/>
      <w:sz w:val="22"/>
      <w:szCs w:val="22"/>
    </w:rPr>
  </w:style>
  <w:style w:type="paragraph" w:customStyle="1" w:styleId="Default">
    <w:name w:val="Default"/>
    <w:rsid w:val="00B63AF5"/>
    <w:pPr>
      <w:widowControl w:val="0"/>
      <w:autoSpaceDE w:val="0"/>
      <w:autoSpaceDN w:val="0"/>
      <w:adjustRightInd w:val="0"/>
    </w:pPr>
    <w:rPr>
      <w:rFonts w:ascii="Calibri" w:eastAsiaTheme="minorHAnsi" w:hAnsi="Calibri" w:cs="Calibri"/>
      <w:color w:val="000000"/>
    </w:rPr>
  </w:style>
  <w:style w:type="character" w:customStyle="1" w:styleId="NoSpacingChar">
    <w:name w:val="No Spacing Char"/>
    <w:link w:val="NoSpacing"/>
    <w:uiPriority w:val="1"/>
    <w:rsid w:val="00B63AF5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9367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123F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rsid w:val="00E41972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rsid w:val="00E41972"/>
    <w:rPr>
      <w:rFonts w:ascii="Times New Roman" w:eastAsia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rika.kotorri@gmail.com" TargetMode="External"/><Relationship Id="rId5" Type="http://schemas.openxmlformats.org/officeDocument/2006/relationships/hyperlink" Target="mailto:mrika.kotorri@uni-pr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85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eta Hoxha</dc:creator>
  <cp:keywords/>
  <dc:description/>
  <cp:lastModifiedBy>Driton Qehaja</cp:lastModifiedBy>
  <cp:revision>2</cp:revision>
  <dcterms:created xsi:type="dcterms:W3CDTF">2021-10-06T05:48:00Z</dcterms:created>
  <dcterms:modified xsi:type="dcterms:W3CDTF">2021-10-06T05:48:00Z</dcterms:modified>
</cp:coreProperties>
</file>